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pPr>
        <w:rPr>
          <w:rFonts w:ascii="Times New Roman"/>
          <w:sz w:val="44"/>
          <w:szCs w:val="44"/>
          <w:lang w:val="en-US"/>
        </w:rPr>
      </w:pPr>
      <w:r w:rsidRPr="00483782">
        <w:rPr>
          <w:rFonts w:ascii="Times New Roman"/>
          <w:sz w:val="44"/>
          <w:szCs w:val="44"/>
          <w:lang w:val="en-US"/>
        </w:rPr>
        <w:t>Prediction o</w:t>
      </w:r>
      <w:r>
        <w:rPr>
          <w:rFonts w:ascii="Times New Roman"/>
          <w:sz w:val="44"/>
          <w:szCs w:val="44"/>
          <w:lang w:val="en-US"/>
        </w:rPr>
        <w:t>f Salary based on Social Media D</w:t>
      </w:r>
      <w:r w:rsidRPr="00483782">
        <w:rPr>
          <w:rFonts w:ascii="Times New Roman"/>
          <w:sz w:val="44"/>
          <w:szCs w:val="44"/>
          <w:lang w:val="en-US"/>
        </w:rPr>
        <w:t>ata</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redict the salary of individual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Pr>
          <w:rFonts w:ascii="Times New Roman"/>
          <w:color w:val="000000" w:themeColor="text1"/>
          <w:sz w:val="24"/>
          <w:szCs w:val="24"/>
          <w:lang w:val="en-US"/>
        </w:rPr>
        <w:t xml:space="preserve"> based on the data accessible via APIs provided by social media such as Facebook and LinkedIn. The idea is first to predict salaries using job </w:t>
      </w:r>
      <w:r w:rsidR="00CC7CE9">
        <w:rPr>
          <w:rFonts w:ascii="Times New Roman"/>
          <w:color w:val="000000" w:themeColor="text1"/>
          <w:sz w:val="24"/>
          <w:szCs w:val="24"/>
          <w:lang w:val="en-US"/>
        </w:rPr>
        <w:t>offer description</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Pr>
          <w:rFonts w:ascii="Times New Roman"/>
          <w:color w:val="000000" w:themeColor="text1"/>
          <w:sz w:val="24"/>
          <w:szCs w:val="24"/>
          <w:lang w:val="en-US"/>
        </w:rPr>
        <w:t>) and then to link the data obtained via the social media to the job description.</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scription and a way to connect information p</w:t>
      </w:r>
      <w:r w:rsidR="00CC7CE9">
        <w:rPr>
          <w:rFonts w:ascii="Times New Roman"/>
          <w:color w:val="000000" w:themeColor="text1"/>
          <w:sz w:val="24"/>
          <w:szCs w:val="24"/>
          <w:lang w:val="en-US"/>
        </w:rPr>
        <w:t>rovided by social media to</w:t>
      </w:r>
      <w:r>
        <w:rPr>
          <w:rFonts w:ascii="Times New Roman"/>
          <w:color w:val="000000" w:themeColor="text1"/>
          <w:sz w:val="24"/>
          <w:szCs w:val="24"/>
          <w:lang w:val="en-US"/>
        </w:rPr>
        <w:t xml:space="preserve"> features</w:t>
      </w:r>
      <w:r w:rsidR="00CC7CE9">
        <w:rPr>
          <w:rFonts w:ascii="Times New Roman"/>
          <w:color w:val="000000" w:themeColor="text1"/>
          <w:sz w:val="24"/>
          <w:szCs w:val="24"/>
          <w:lang w:val="en-US"/>
        </w:rPr>
        <w:t xml:space="preserve"> of this job offer</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sis of the data that can be obtained from Social Media</w:t>
      </w:r>
    </w:p>
    <w:p w:rsidR="00483782" w:rsidRP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Find a way to link Social Media data to job description data</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dict the salary of an individual</w:t>
      </w:r>
      <w:r w:rsidR="00483782" w:rsidRPr="002A0CA6">
        <w:rPr>
          <w:rFonts w:ascii="Times New Roman"/>
          <w:color w:val="44546A" w:themeColor="text2"/>
          <w:sz w:val="28"/>
          <w:szCs w:val="28"/>
          <w:lang w:val="en-US"/>
        </w:rPr>
        <w:t xml:space="preserve"> using Social Media data? </w:t>
      </w:r>
    </w:p>
    <w:p w:rsidR="002A0CA6" w:rsidRDefault="002A0CA6">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Insurance companies: the customers will be able to fill quicker online questionnaires using a connection via social media such as LinkedIn. It will also help them to figure out the market worth of different kind of positions.</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Adzuna,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w:t>
      </w:r>
      <w:r>
        <w:rPr>
          <w:rFonts w:ascii="Times New Roman"/>
          <w:sz w:val="24"/>
          <w:szCs w:val="24"/>
          <w:lang w:val="en-US"/>
        </w:rPr>
        <w:lastRenderedPageBreak/>
        <w:t>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However, it is difficult for these financial institutions to figure out the incomes of their customers due to the fact that these ones rarely share this information [4]. Hence, these 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Adzuna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Khongchai and P. Songmuang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C7501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r>
        <w:rPr>
          <w:rFonts w:ascii="Times New Roman"/>
          <w:sz w:val="24"/>
          <w:szCs w:val="24"/>
          <w:lang w:val="en-US"/>
        </w:rPr>
        <w:t>Kibekbaev and Duman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C7501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8D27DA" w:rsidRDefault="001B3117" w:rsidP="006645D9">
      <w:pPr>
        <w:rPr>
          <w:rFonts w:ascii="Times New Roman"/>
          <w:color w:val="2F5496" w:themeColor="accent1" w:themeShade="BF"/>
          <w:sz w:val="28"/>
          <w:szCs w:val="28"/>
          <w:lang w:val="en-US"/>
        </w:rPr>
      </w:pPr>
      <w:r w:rsidRPr="001B3117">
        <w:rPr>
          <w:rFonts w:ascii="Times New Roman"/>
          <w:color w:val="2F5496" w:themeColor="accent1" w:themeShade="BF"/>
          <w:sz w:val="28"/>
          <w:szCs w:val="28"/>
          <w:lang w:val="en-US"/>
        </w:rPr>
        <w:t>Social Media, a source of new information</w:t>
      </w:r>
    </w:p>
    <w:p w:rsidR="008D15BF" w:rsidRPr="008D15BF" w:rsidRDefault="00975669" w:rsidP="006645D9">
      <w:pPr>
        <w:rPr>
          <w:rFonts w:ascii="Times New Roman"/>
          <w:sz w:val="24"/>
          <w:szCs w:val="24"/>
          <w:lang w:val="en-US"/>
        </w:rPr>
      </w:pPr>
      <w:r>
        <w:rPr>
          <w:rFonts w:ascii="Times New Roman"/>
          <w:sz w:val="24"/>
          <w:szCs w:val="24"/>
          <w:lang w:val="en-US"/>
        </w:rPr>
        <w:t xml:space="preserve">Social Media offers a huge amount of data about users, their behavior, their </w:t>
      </w:r>
      <w:r w:rsidRPr="00C75017">
        <w:rPr>
          <w:rFonts w:ascii="Times New Roman"/>
          <w:noProof/>
          <w:sz w:val="24"/>
          <w:szCs w:val="24"/>
          <w:lang w:val="en-US"/>
        </w:rPr>
        <w:t>social</w:t>
      </w:r>
      <w:r>
        <w:rPr>
          <w:rFonts w:ascii="Times New Roman"/>
          <w:sz w:val="24"/>
          <w:szCs w:val="24"/>
          <w:lang w:val="en-US"/>
        </w:rPr>
        <w:t xml:space="preserve"> interactions [9]. All this data is an incredible source of information about individuals and society in general which proved to have a great predictive power in various areas such as disease outbreaks, product sales, stock excha</w:t>
      </w:r>
      <w:r w:rsidR="00D2437A">
        <w:rPr>
          <w:rFonts w:ascii="Times New Roman"/>
          <w:sz w:val="24"/>
          <w:szCs w:val="24"/>
          <w:lang w:val="en-US"/>
        </w:rPr>
        <w:t>nge prices and elections outcomes</w:t>
      </w:r>
      <w:r>
        <w:rPr>
          <w:rFonts w:ascii="Times New Roman"/>
          <w:sz w:val="24"/>
          <w:szCs w:val="24"/>
          <w:lang w:val="en-US"/>
        </w:rPr>
        <w:t xml:space="preserve"> ([10], [11], [12]).</w:t>
      </w:r>
      <w:r w:rsidR="00D2437A">
        <w:rPr>
          <w:rFonts w:ascii="Times New Roman"/>
          <w:sz w:val="24"/>
          <w:szCs w:val="24"/>
          <w:lang w:val="en-US"/>
        </w:rPr>
        <w:t xml:space="preserve"> Hence, social media can be an efficient indicator of real-world performance and individual’s behavior. Several kinds of information on an individual can be easily extracted from Social Media: his employer from LinkedIn, his age from Facebook, his gender, his likes on Facebook and follows on LinkedIn…Moreover, Social Media </w:t>
      </w:r>
      <w:r w:rsidR="00D2437A" w:rsidRPr="00C75017">
        <w:rPr>
          <w:rFonts w:ascii="Times New Roman"/>
          <w:noProof/>
          <w:sz w:val="24"/>
          <w:szCs w:val="24"/>
          <w:lang w:val="en-US"/>
        </w:rPr>
        <w:t>are</w:t>
      </w:r>
      <w:r w:rsidR="00D2437A">
        <w:rPr>
          <w:rFonts w:ascii="Times New Roman"/>
          <w:sz w:val="24"/>
          <w:szCs w:val="24"/>
          <w:lang w:val="en-US"/>
        </w:rPr>
        <w:t xml:space="preserve"> very popular and an incredible number of people are active members (140 million on Twitter, 2 Billion on Facebook). However, for now, no study was focused on how to predict incomes with Social Media Data.</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r w:rsidR="001352BD">
        <w:rPr>
          <w:rFonts w:ascii="Times New Roman"/>
          <w:sz w:val="24"/>
          <w:szCs w:val="24"/>
          <w:lang w:val="en-US"/>
        </w:rPr>
        <w:t xml:space="preserve">in </w:t>
      </w:r>
      <w:r w:rsidR="001352BD">
        <w:rPr>
          <w:rFonts w:ascii="Times New Roman"/>
          <w:sz w:val="24"/>
          <w:szCs w:val="24"/>
          <w:lang w:val="en-US"/>
        </w:rPr>
        <w:lastRenderedPageBreak/>
        <w:t xml:space="preserve">order to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modelisations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have to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end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The objective of the K-means clustering algorithm is divid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Regression algorithms allow to predict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lastRenderedPageBreak/>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on trying to find the best linear function of the form </w:t>
      </w:r>
    </w:p>
    <w:p w:rsidR="00260B0B" w:rsidRPr="00CB62F3"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1B3117" w:rsidRDefault="001B3117" w:rsidP="006645D9">
      <w:pPr>
        <w:rPr>
          <w:rFonts w:ascii="Times New Roman"/>
          <w:color w:val="8EAADB" w:themeColor="accent1" w:themeTint="99"/>
          <w:sz w:val="24"/>
          <w:szCs w:val="24"/>
          <w:lang w:val="en-US"/>
        </w:rPr>
      </w:pPr>
      <w:r w:rsidRPr="009B414A">
        <w:rPr>
          <w:rFonts w:ascii="Times New Roman"/>
          <w:color w:val="8EAADB" w:themeColor="accent1" w:themeTint="99"/>
          <w:sz w:val="24"/>
          <w:szCs w:val="24"/>
          <w:lang w:val="en-US"/>
        </w:rPr>
        <w:t>Random Forest</w:t>
      </w:r>
      <w:r w:rsidR="009B414A" w:rsidRPr="009B414A">
        <w:rPr>
          <w:rFonts w:ascii="Times New Roman"/>
          <w:color w:val="8EAADB" w:themeColor="accent1" w:themeTint="99"/>
          <w:sz w:val="24"/>
          <w:szCs w:val="24"/>
          <w:lang w:val="en-US"/>
        </w:rPr>
        <w:t xml:space="preserve"> algorithm</w:t>
      </w:r>
    </w:p>
    <w:p w:rsidR="009B414A" w:rsidRPr="009B414A" w:rsidRDefault="009B414A" w:rsidP="006645D9">
      <w:pPr>
        <w:rPr>
          <w:rFonts w:ascii="Times New Roman"/>
          <w:color w:val="8EAADB" w:themeColor="accent1" w:themeTint="99"/>
          <w:sz w:val="24"/>
          <w:szCs w:val="24"/>
          <w:lang w:val="en-US"/>
        </w:rPr>
      </w:pPr>
    </w:p>
    <w:p w:rsidR="001B3117" w:rsidRDefault="001B3117" w:rsidP="006645D9">
      <w:pPr>
        <w:rPr>
          <w:rFonts w:ascii="Times New Roman"/>
          <w:color w:val="2F5496" w:themeColor="accent1" w:themeShade="BF"/>
          <w:sz w:val="24"/>
          <w:szCs w:val="24"/>
          <w:lang w:val="en-US"/>
        </w:rPr>
      </w:pPr>
      <w:r>
        <w:rPr>
          <w:rFonts w:ascii="Times New Roman"/>
          <w:color w:val="2F5496" w:themeColor="accent1" w:themeShade="BF"/>
          <w:sz w:val="24"/>
          <w:szCs w:val="24"/>
          <w:lang w:val="en-US"/>
        </w:rPr>
        <w:t>Gradient Boosting</w:t>
      </w:r>
    </w:p>
    <w:p w:rsidR="00465F10" w:rsidRDefault="00465F10" w:rsidP="006645D9">
      <w:pPr>
        <w:rPr>
          <w:rFonts w:ascii="Times New Roman"/>
          <w:color w:val="2F5496" w:themeColor="accent1" w:themeShade="BF"/>
          <w:sz w:val="24"/>
          <w:szCs w:val="24"/>
          <w:lang w:val="en-US"/>
        </w:rPr>
      </w:pPr>
      <w:r>
        <w:rPr>
          <w:rFonts w:ascii="Times New Roman"/>
          <w:color w:val="2F5496" w:themeColor="accent1" w:themeShade="BF"/>
          <w:sz w:val="24"/>
          <w:szCs w:val="24"/>
          <w:lang w:val="en-US"/>
        </w:rPr>
        <w:t>Neural Network</w:t>
      </w:r>
    </w:p>
    <w:p w:rsidR="001B3117" w:rsidRPr="001B3117" w:rsidRDefault="001B3117" w:rsidP="006645D9">
      <w:pPr>
        <w:rPr>
          <w:rFonts w:ascii="Times New Roman"/>
          <w:color w:val="2F5496" w:themeColor="accent1" w:themeShade="BF"/>
          <w:sz w:val="24"/>
          <w:szCs w:val="24"/>
          <w:lang w:val="en-US"/>
        </w:rPr>
      </w:pP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Description of dataset</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Cleansing of Dataset</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Implementation of Regression Model</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 xml:space="preserve">Evaluation and </w:t>
      </w:r>
      <w:r w:rsidR="005052FA">
        <w:rPr>
          <w:rFonts w:ascii="Times New Roman"/>
          <w:noProof/>
          <w:color w:val="1F3864" w:themeColor="accent1" w:themeShade="80"/>
          <w:sz w:val="28"/>
          <w:szCs w:val="28"/>
          <w:lang w:val="en-US"/>
        </w:rPr>
        <w:t>C</w:t>
      </w:r>
      <w:r w:rsidRPr="005052FA">
        <w:rPr>
          <w:rFonts w:ascii="Times New Roman"/>
          <w:noProof/>
          <w:color w:val="1F3864" w:themeColor="accent1" w:themeShade="80"/>
          <w:sz w:val="28"/>
          <w:szCs w:val="28"/>
          <w:lang w:val="en-US"/>
        </w:rPr>
        <w:t>omparisons</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Analysis of Social Media Data</w:t>
      </w:r>
    </w:p>
    <w:p w:rsidR="00865822" w:rsidRPr="00D2437A" w:rsidRDefault="00D2437A"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Linking Social Media Data with dataset</w:t>
      </w:r>
    </w:p>
    <w:p w:rsidR="002A0CA6" w:rsidRDefault="002A0CA6">
      <w:pPr>
        <w:rPr>
          <w:rFonts w:ascii="Times New Roman"/>
          <w:color w:val="44546A" w:themeColor="text2"/>
          <w:sz w:val="28"/>
          <w:szCs w:val="28"/>
          <w:lang w:val="en-US"/>
        </w:rPr>
      </w:pPr>
    </w:p>
    <w:p w:rsidR="00BD44D5" w:rsidRDefault="00BD44D5">
      <w:pPr>
        <w:rPr>
          <w:rFonts w:ascii="Times New Roman"/>
          <w:color w:val="44546A" w:themeColor="text2"/>
          <w:sz w:val="28"/>
          <w:szCs w:val="28"/>
          <w:lang w:val="en-US"/>
        </w:rPr>
      </w:pPr>
      <w:r>
        <w:rPr>
          <w:rFonts w:ascii="Times New Roman"/>
          <w:color w:val="44546A" w:themeColor="text2"/>
          <w:sz w:val="28"/>
          <w:szCs w:val="28"/>
          <w:lang w:val="en-US"/>
        </w:rPr>
        <w:t xml:space="preserve">References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r w:rsidRPr="00BD44D5">
        <w:rPr>
          <w:rFonts w:ascii="Times New Roman"/>
          <w:sz w:val="24"/>
          <w:szCs w:val="24"/>
          <w:lang w:val="en-US"/>
        </w:rPr>
        <w:t xml:space="preserve">Kavinilavurajan,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2] P. Khongchai and P. Songmuang,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7"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8"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6] P. Khongchai and P. Songmuang,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lastRenderedPageBreak/>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Kuo,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ion Model For Predicting Income”, 2006</w:t>
      </w:r>
    </w:p>
    <w:p w:rsidR="00406A64" w:rsidRDefault="008D15BF" w:rsidP="00406A64">
      <w:pPr>
        <w:rPr>
          <w:rFonts w:ascii="Times New Roman"/>
          <w:sz w:val="24"/>
          <w:szCs w:val="24"/>
          <w:lang w:val="en-US"/>
        </w:rPr>
      </w:pPr>
      <w:r>
        <w:rPr>
          <w:rFonts w:ascii="Times New Roman"/>
          <w:sz w:val="24"/>
          <w:szCs w:val="24"/>
          <w:lang w:val="en-US"/>
        </w:rPr>
        <w:t xml:space="preserve">[8] A. Kibekbaev and E. Duman,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t>[9] H. Schoen, D.</w:t>
      </w:r>
      <w:r w:rsidRPr="0047225B">
        <w:rPr>
          <w:rFonts w:ascii="Times New Roman"/>
          <w:sz w:val="24"/>
          <w:szCs w:val="24"/>
          <w:lang w:val="en-US"/>
        </w:rPr>
        <w:t xml:space="preserve"> </w:t>
      </w:r>
      <w:r>
        <w:rPr>
          <w:rFonts w:ascii="Times New Roman"/>
          <w:sz w:val="24"/>
          <w:szCs w:val="24"/>
          <w:lang w:val="en-US"/>
        </w:rPr>
        <w:t xml:space="preserve">Gayo-Avello, P. T. Metaxas, E. Mustafaraj, M. Strohmaier, P. Gloor, "The power of </w:t>
      </w:r>
      <w:r w:rsidRPr="0047225B">
        <w:rPr>
          <w:rFonts w:ascii="Times New Roman"/>
          <w:sz w:val="24"/>
          <w:szCs w:val="24"/>
          <w:lang w:val="en-US"/>
        </w:rPr>
        <w:t>prediction with social media", Internet Research, Vol. 23 Iss: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Damarla</w:t>
      </w:r>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9"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0"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t xml:space="preserve">[11] </w:t>
      </w:r>
      <w:hyperlink r:id="rId11"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Asur</w:t>
        </w:r>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2"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12] K. Evangelos, T. Efthimios,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13] Z. Ghahramani,</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t xml:space="preserve">[15] </w:t>
      </w:r>
      <w:r w:rsidRPr="003D5286">
        <w:rPr>
          <w:rFonts w:ascii="Times New Roman"/>
          <w:sz w:val="24"/>
          <w:szCs w:val="24"/>
          <w:lang w:val="en-US"/>
        </w:rPr>
        <w:t xml:space="preserve">Magerman, Tom, Bart Van Looy, and Xiaoyan Song. "Exploring the feasibility and accuracy of Latent Semantic Analysis based text mining techniques to detect similarity between patent documents and scientific publications." </w:t>
      </w:r>
      <w:r w:rsidRPr="00854872">
        <w:rPr>
          <w:rFonts w:ascii="Times New Roman"/>
          <w:i/>
          <w:iCs/>
          <w:sz w:val="24"/>
          <w:szCs w:val="24"/>
          <w:lang w:val="en-US"/>
        </w:rPr>
        <w:t>Scientometrics</w:t>
      </w:r>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Deerwester,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r w:rsidRPr="00854872">
        <w:rPr>
          <w:rFonts w:ascii="Times New Roman"/>
          <w:sz w:val="24"/>
          <w:szCs w:val="24"/>
          <w:lang w:val="en-US"/>
        </w:rPr>
        <w:t xml:space="preserve">Kanungo, T., Mount, D.M., Netanyahu, N.S., Piatko,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Manchek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Interscience, Hoboken, N.J, 2005.</w:t>
      </w:r>
    </w:p>
    <w:p w:rsidR="003A6C72" w:rsidRPr="003A6C72" w:rsidRDefault="003A6C72" w:rsidP="00854872">
      <w:pPr>
        <w:rPr>
          <w:rFonts w:ascii="Times New Roman"/>
          <w:sz w:val="24"/>
          <w:szCs w:val="24"/>
          <w:lang w:val="en-US"/>
        </w:rPr>
      </w:pPr>
      <w:r>
        <w:rPr>
          <w:rFonts w:ascii="Times New Roman"/>
          <w:sz w:val="24"/>
          <w:szCs w:val="24"/>
          <w:lang w:val="en-US"/>
        </w:rPr>
        <w:t xml:space="preserve">[20] </w:t>
      </w:r>
      <w:bookmarkStart w:id="0" w:name="_GoBack"/>
      <w:bookmarkEnd w:id="0"/>
      <w:r w:rsidRPr="003A6C72">
        <w:rPr>
          <w:rFonts w:ascii="Times New Roman"/>
          <w:sz w:val="24"/>
          <w:szCs w:val="24"/>
          <w:lang w:val="en-US"/>
        </w:rPr>
        <w:t>Breiman,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6ADC" w:rsidRDefault="00CC6ADC" w:rsidP="00483782">
      <w:pPr>
        <w:spacing w:after="0" w:line="240" w:lineRule="auto"/>
      </w:pPr>
      <w:r>
        <w:separator/>
      </w:r>
    </w:p>
  </w:endnote>
  <w:endnote w:type="continuationSeparator" w:id="0">
    <w:p w:rsidR="00CC6ADC" w:rsidRDefault="00CC6ADC"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6ADC" w:rsidRDefault="00CC6ADC" w:rsidP="00483782">
      <w:pPr>
        <w:spacing w:after="0" w:line="240" w:lineRule="auto"/>
      </w:pPr>
      <w:r>
        <w:separator/>
      </w:r>
    </w:p>
  </w:footnote>
  <w:footnote w:type="continuationSeparator" w:id="0">
    <w:p w:rsidR="00CC6ADC" w:rsidRDefault="00CC6ADC"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D’Avila Garc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qgUAfFGxlywAAAA="/>
  </w:docVars>
  <w:rsids>
    <w:rsidRoot w:val="00483782"/>
    <w:rsid w:val="00015BC5"/>
    <w:rsid w:val="00027704"/>
    <w:rsid w:val="00041DE9"/>
    <w:rsid w:val="00053B99"/>
    <w:rsid w:val="00067F8C"/>
    <w:rsid w:val="000E7103"/>
    <w:rsid w:val="000F337B"/>
    <w:rsid w:val="001208B7"/>
    <w:rsid w:val="001352BD"/>
    <w:rsid w:val="00140385"/>
    <w:rsid w:val="00180B91"/>
    <w:rsid w:val="001B3117"/>
    <w:rsid w:val="001D3788"/>
    <w:rsid w:val="00205D17"/>
    <w:rsid w:val="002367A3"/>
    <w:rsid w:val="00260751"/>
    <w:rsid w:val="00260B0B"/>
    <w:rsid w:val="002A0CA6"/>
    <w:rsid w:val="00374E1B"/>
    <w:rsid w:val="0039668C"/>
    <w:rsid w:val="003A6C72"/>
    <w:rsid w:val="003C7ED9"/>
    <w:rsid w:val="003D2086"/>
    <w:rsid w:val="003D5286"/>
    <w:rsid w:val="003D7E8F"/>
    <w:rsid w:val="004057FD"/>
    <w:rsid w:val="00406A64"/>
    <w:rsid w:val="00411C87"/>
    <w:rsid w:val="004370A6"/>
    <w:rsid w:val="004455E4"/>
    <w:rsid w:val="00465F10"/>
    <w:rsid w:val="0047225B"/>
    <w:rsid w:val="004756BF"/>
    <w:rsid w:val="00483782"/>
    <w:rsid w:val="004C639B"/>
    <w:rsid w:val="00500E09"/>
    <w:rsid w:val="005052FA"/>
    <w:rsid w:val="00536926"/>
    <w:rsid w:val="0056375F"/>
    <w:rsid w:val="005972A5"/>
    <w:rsid w:val="005B673A"/>
    <w:rsid w:val="00606126"/>
    <w:rsid w:val="00613FEF"/>
    <w:rsid w:val="00616AE2"/>
    <w:rsid w:val="006645D9"/>
    <w:rsid w:val="006743C0"/>
    <w:rsid w:val="006868AD"/>
    <w:rsid w:val="00695020"/>
    <w:rsid w:val="006B030F"/>
    <w:rsid w:val="00754D89"/>
    <w:rsid w:val="00766A2B"/>
    <w:rsid w:val="00776B11"/>
    <w:rsid w:val="007832F0"/>
    <w:rsid w:val="007971AE"/>
    <w:rsid w:val="007E1036"/>
    <w:rsid w:val="00851A9C"/>
    <w:rsid w:val="00854872"/>
    <w:rsid w:val="00865822"/>
    <w:rsid w:val="00874E9F"/>
    <w:rsid w:val="008870E7"/>
    <w:rsid w:val="008D15BF"/>
    <w:rsid w:val="008D27DA"/>
    <w:rsid w:val="0090483E"/>
    <w:rsid w:val="00932EAF"/>
    <w:rsid w:val="00975669"/>
    <w:rsid w:val="009B3053"/>
    <w:rsid w:val="009B414A"/>
    <w:rsid w:val="009D5287"/>
    <w:rsid w:val="009D65A7"/>
    <w:rsid w:val="00A055FA"/>
    <w:rsid w:val="00A311E6"/>
    <w:rsid w:val="00A557BF"/>
    <w:rsid w:val="00AB14CD"/>
    <w:rsid w:val="00AF66C5"/>
    <w:rsid w:val="00B06678"/>
    <w:rsid w:val="00B11C8A"/>
    <w:rsid w:val="00B52CE4"/>
    <w:rsid w:val="00BC3B4B"/>
    <w:rsid w:val="00BC3D51"/>
    <w:rsid w:val="00BD44D5"/>
    <w:rsid w:val="00BF1704"/>
    <w:rsid w:val="00C3669C"/>
    <w:rsid w:val="00C4211B"/>
    <w:rsid w:val="00C75017"/>
    <w:rsid w:val="00C9310F"/>
    <w:rsid w:val="00CB62F3"/>
    <w:rsid w:val="00CC6ADC"/>
    <w:rsid w:val="00CC7CE9"/>
    <w:rsid w:val="00CD05E1"/>
    <w:rsid w:val="00D2437A"/>
    <w:rsid w:val="00D840CF"/>
    <w:rsid w:val="00DC73CE"/>
    <w:rsid w:val="00DE15CD"/>
    <w:rsid w:val="00E44525"/>
    <w:rsid w:val="00E7292C"/>
    <w:rsid w:val="00EA6908"/>
    <w:rsid w:val="00EC699D"/>
    <w:rsid w:val="00EC6ADD"/>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C4663"/>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job-salary-predic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jectguru.in/publications/why-banks-and-other-financial-institutions-predict-income-of-their-customers/" TargetMode="External"/><Relationship Id="rId12" Type="http://schemas.openxmlformats.org/officeDocument/2006/relationships/hyperlink" Target="http://ieeexplore.ieee.org/search/searchresult.jsp?searchWithin=%22Authors%22:.QT.Bernardo%20A.%20Huberman.QT.&amp;newsearch=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eeexplore.ieee.org/search/searchresult.jsp?searchWithin=%22Authors%22:.QT.Sitaram%20Asur.QT.&amp;newsearch=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0-doi-org.wam.city.ac.uk/10.1109/ACSSC.2015.7421462" TargetMode="External"/><Relationship Id="rId4" Type="http://schemas.openxmlformats.org/officeDocument/2006/relationships/webSettings" Target="webSettings.xml"/><Relationship Id="rId9" Type="http://schemas.openxmlformats.org/officeDocument/2006/relationships/hyperlink" Target="http://0-ieeexplore.ieee.org.wam.city.ac.uk/xpl/mostRecentIssue.jsp?punumber=7405775"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7</TotalTime>
  <Pages>6</Pages>
  <Words>2111</Words>
  <Characters>11614</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62</cp:revision>
  <dcterms:created xsi:type="dcterms:W3CDTF">2017-06-27T15:59:00Z</dcterms:created>
  <dcterms:modified xsi:type="dcterms:W3CDTF">2017-07-08T23:06:00Z</dcterms:modified>
</cp:coreProperties>
</file>